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178FA41E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7C97C6AC" w14:textId="271F3579" w:rsidR="00B70D7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Natalie Murray</w:t>
      </w:r>
    </w:p>
    <w:p w14:paraId="38E6DEB2" w14:textId="1D2F6292" w:rsidR="00B70D7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Relic Entertainment</w:t>
      </w:r>
    </w:p>
    <w:p w14:paraId="2992FED1" w14:textId="2F8DD72B" w:rsidR="004F3578" w:rsidRDefault="00B70D71" w:rsidP="004F3578">
      <w:pPr>
        <w:spacing w:after="0" w:line="254" w:lineRule="auto"/>
        <w:rPr>
          <w:rFonts w:ascii="Times New Roman" w:hAnsi="Times New Roman"/>
          <w:b/>
        </w:rPr>
      </w:pPr>
      <w:r w:rsidRPr="00B70D71">
        <w:rPr>
          <w:rFonts w:ascii="Times New Roman" w:hAnsi="Times New Roman"/>
          <w:b/>
        </w:rPr>
        <w:t>285 W 5th Ave</w:t>
      </w:r>
    </w:p>
    <w:p w14:paraId="5FCC3783" w14:textId="1B143B6E" w:rsidR="004F3578" w:rsidRDefault="004F3578" w:rsidP="004F3578">
      <w:pPr>
        <w:spacing w:line="254" w:lineRule="auto"/>
        <w:rPr>
          <w:rFonts w:ascii="Times New Roman" w:hAnsi="Times New Roman"/>
          <w:b/>
        </w:rPr>
      </w:pPr>
      <w:r w:rsidRPr="004F3578">
        <w:rPr>
          <w:rFonts w:ascii="Times New Roman" w:hAnsi="Times New Roman"/>
          <w:b/>
        </w:rPr>
        <w:t>Vancouver, BC V5Y 1J3</w:t>
      </w:r>
    </w:p>
    <w:p w14:paraId="0787F522" w14:textId="751F086C" w:rsidR="001E1994" w:rsidRPr="004F3578" w:rsidRDefault="001E1994" w:rsidP="004F3578">
      <w:pPr>
        <w:spacing w:line="254" w:lineRule="auto"/>
        <w:rPr>
          <w:rFonts w:ascii="Times New Roman" w:hAnsi="Times New Roman"/>
          <w:b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4F3578">
        <w:rPr>
          <w:rFonts w:ascii="Times New Roman" w:hAnsi="Times New Roman"/>
        </w:rPr>
        <w:t>Natalie Murray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3CB5B41F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8-month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erver programming inter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of 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elic Entertainment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Vancouver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a low-level understanding of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,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ow-level C/C++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operating systems development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utomated tools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hile meeting any time constraints necessary to complete the task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2B41133B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look at the following project examples from but not limited to my resume, which outline one of many strengths I can leverage to further the goals of </w:t>
      </w:r>
      <w:r w:rsidR="00811C6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Relic Entertainment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38B79164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od-Tracking Android Studio mobile application in a team of 6 developers using Google maps an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4ED6F2D5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781D973" w14:textId="4584A07F" w:rsidR="0023664A" w:rsidRDefault="0023664A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Linux shell in C++ which handles running executable files, cd,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pwd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file output redirect, and background process execution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0C0DF58B" w14:textId="32AF0BF4" w:rsidR="00610C39" w:rsidRPr="00610C39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ing performance evaluator by creating 400,000 random file instances </w:t>
      </w:r>
      <w:proofErr w:type="gramStart"/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  the</w:t>
      </w:r>
      <w:proofErr w:type="gramEnd"/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NU Plot Software</w:t>
      </w:r>
    </w:p>
    <w:p w14:paraId="7D463CF8" w14:textId="7D820EA3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 xml:space="preserve"> past-paced and collaborativ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>s’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 xml:space="preserve"> at Relic Entertai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ore importantly, with Vancouver as my hometown, my backg</w:t>
      </w:r>
      <w:bookmarkStart w:id="0" w:name="_GoBack"/>
      <w:bookmarkEnd w:id="0"/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round and hometown provide a hand-in-glove financial fit for 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>Relic Entertainment’s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needs.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Allen Lu</w:t>
      </w:r>
    </w:p>
    <w:sectPr w:rsidR="00893D16" w:rsidRPr="00C4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73EB4"/>
    <w:rsid w:val="001E1994"/>
    <w:rsid w:val="0023664A"/>
    <w:rsid w:val="003C65D4"/>
    <w:rsid w:val="004F3578"/>
    <w:rsid w:val="00584273"/>
    <w:rsid w:val="00600044"/>
    <w:rsid w:val="00610C39"/>
    <w:rsid w:val="00654FB3"/>
    <w:rsid w:val="00682710"/>
    <w:rsid w:val="007107BF"/>
    <w:rsid w:val="00811C6F"/>
    <w:rsid w:val="00893D16"/>
    <w:rsid w:val="008A4D3C"/>
    <w:rsid w:val="00931C3F"/>
    <w:rsid w:val="00AD183E"/>
    <w:rsid w:val="00B70D71"/>
    <w:rsid w:val="00C44EB3"/>
    <w:rsid w:val="00C56E94"/>
    <w:rsid w:val="00C94FBD"/>
    <w:rsid w:val="00D264D0"/>
    <w:rsid w:val="00E40F11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5</cp:revision>
  <cp:lastPrinted>2020-01-01T01:51:00Z</cp:lastPrinted>
  <dcterms:created xsi:type="dcterms:W3CDTF">2019-12-28T20:32:00Z</dcterms:created>
  <dcterms:modified xsi:type="dcterms:W3CDTF">2020-01-12T06:02:00Z</dcterms:modified>
</cp:coreProperties>
</file>